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6F8274" w14:textId="3131125E" w:rsidR="007D3926" w:rsidRDefault="3609F723" w:rsidP="00C01C94">
      <w:pPr>
        <w:pStyle w:val="NoSpacing"/>
      </w:pPr>
      <w:bookmarkStart w:id="0" w:name="_GoBack"/>
      <w:bookmarkEnd w:id="0"/>
      <w:r w:rsidRPr="00C01C94">
        <w:t>We ask field representatives and customers to use template</w:t>
      </w:r>
      <w:r w:rsidR="0035414E" w:rsidRPr="00C01C94">
        <w:t>s</w:t>
      </w:r>
      <w:r w:rsidRPr="00C01C94">
        <w:t xml:space="preserve"> to </w:t>
      </w:r>
      <w:r w:rsidR="00167675">
        <w:t>report</w:t>
      </w:r>
      <w:r w:rsidRPr="00C01C94">
        <w:t xml:space="preserve"> defects</w:t>
      </w:r>
      <w:r w:rsidR="00411304">
        <w:t xml:space="preserve"> and enhancement requests.  T</w:t>
      </w:r>
      <w:r w:rsidR="0035414E" w:rsidRPr="00C01C94">
        <w:t xml:space="preserve">his template covers </w:t>
      </w:r>
      <w:r w:rsidR="00C01C94" w:rsidRPr="00C01C94">
        <w:t xml:space="preserve">the </w:t>
      </w:r>
      <w:r w:rsidR="0035414E" w:rsidRPr="00C01C94">
        <w:t>additional information required for</w:t>
      </w:r>
      <w:r w:rsidR="00167675">
        <w:t xml:space="preserve"> defects that only occur on</w:t>
      </w:r>
      <w:r w:rsidR="0035414E" w:rsidRPr="00C01C94">
        <w:t xml:space="preserve"> Edge </w:t>
      </w:r>
      <w:r w:rsidR="000E1EEC">
        <w:t>n</w:t>
      </w:r>
      <w:r w:rsidR="0035414E" w:rsidRPr="00C01C94">
        <w:t>ode deployments.</w:t>
      </w:r>
      <w:r w:rsidR="00C01C94" w:rsidRPr="00C01C94">
        <w:t xml:space="preserve">  For all bugs encountered on an Edge node, we ask that you attempt to reproduce it on a public cloud installation.  If the bug can be reproduced</w:t>
      </w:r>
      <w:r w:rsidR="00AA03ED">
        <w:t xml:space="preserve"> in the cloud</w:t>
      </w:r>
      <w:r w:rsidR="00C01C94" w:rsidRPr="00C01C94">
        <w:t>, please use this</w:t>
      </w:r>
      <w:hyperlink r:id="rId10" w:history="1">
        <w:r w:rsidR="00C01C94" w:rsidRPr="00C01C94">
          <w:rPr>
            <w:rStyle w:val="Hyperlink"/>
          </w:rPr>
          <w:t xml:space="preserve"> template</w:t>
        </w:r>
      </w:hyperlink>
      <w:r w:rsidR="00C01C94" w:rsidRPr="00C01C94">
        <w:t>.</w:t>
      </w:r>
    </w:p>
    <w:p w14:paraId="14428043" w14:textId="77777777" w:rsidR="00C01C94" w:rsidRPr="00C01C94" w:rsidRDefault="00C01C94" w:rsidP="00C01C94">
      <w:pPr>
        <w:pStyle w:val="NoSpacing"/>
      </w:pPr>
    </w:p>
    <w:p w14:paraId="7EEC4306" w14:textId="7558763D" w:rsidR="00111A43" w:rsidRDefault="00933ADE" w:rsidP="007D3926">
      <w:r>
        <w:t xml:space="preserve">Send </w:t>
      </w:r>
      <w:r w:rsidR="3609F723">
        <w:t>the template</w:t>
      </w:r>
      <w:r>
        <w:t xml:space="preserve"> </w:t>
      </w:r>
      <w:r w:rsidR="3609F723">
        <w:t xml:space="preserve">to </w:t>
      </w:r>
      <w:hyperlink r:id="rId11">
        <w:r w:rsidR="3609F723" w:rsidRPr="3609F723">
          <w:rPr>
            <w:rStyle w:val="Hyperlink"/>
          </w:rPr>
          <w:t>support@vantiq.com</w:t>
        </w:r>
      </w:hyperlink>
      <w:r w:rsidR="3609F723">
        <w:t xml:space="preserve">. </w:t>
      </w:r>
    </w:p>
    <w:p w14:paraId="5DBCF1E0" w14:textId="77777777" w:rsidR="006314C0" w:rsidRDefault="006314C0" w:rsidP="007D3926"/>
    <w:p w14:paraId="4C29575D" w14:textId="7B96EFF4" w:rsidR="008E7DC5" w:rsidRPr="008E7DC5" w:rsidRDefault="008E7DC5" w:rsidP="007D3926">
      <w:pPr>
        <w:rPr>
          <w:b/>
          <w:u w:val="single"/>
        </w:rPr>
      </w:pPr>
      <w:r>
        <w:rPr>
          <w:b/>
          <w:u w:val="single"/>
        </w:rPr>
        <w:t>VANTIQ Issue Submission Template</w:t>
      </w:r>
      <w:r w:rsidR="00E33BCA">
        <w:rPr>
          <w:b/>
          <w:u w:val="single"/>
        </w:rPr>
        <w:t xml:space="preserve"> (Edge Nod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72"/>
        <w:gridCol w:w="5420"/>
      </w:tblGrid>
      <w:tr w:rsidR="009D7D21" w:rsidRPr="00B70955" w14:paraId="1E50C378" w14:textId="77777777" w:rsidTr="3609F723">
        <w:tc>
          <w:tcPr>
            <w:tcW w:w="0" w:type="auto"/>
          </w:tcPr>
          <w:p w14:paraId="69095E7A" w14:textId="77777777" w:rsidR="007D3926" w:rsidRPr="00B70955" w:rsidRDefault="007D3926" w:rsidP="002A4174">
            <w:r w:rsidRPr="00B70955">
              <w:t>Customer / Prospect Name</w:t>
            </w:r>
          </w:p>
        </w:tc>
        <w:tc>
          <w:tcPr>
            <w:tcW w:w="0" w:type="auto"/>
          </w:tcPr>
          <w:p w14:paraId="277A6A67" w14:textId="77777777" w:rsidR="007D3926" w:rsidRPr="00B70955" w:rsidRDefault="007D3926" w:rsidP="002A4174">
            <w:r>
              <w:t>{</w:t>
            </w:r>
            <w:r w:rsidRPr="00B70955">
              <w:t>N/A</w:t>
            </w:r>
            <w:r>
              <w:t>, name}</w:t>
            </w:r>
          </w:p>
        </w:tc>
      </w:tr>
      <w:tr w:rsidR="008E7DC5" w:rsidRPr="00B70955" w14:paraId="54F22ECD" w14:textId="77777777" w:rsidTr="3609F723">
        <w:tc>
          <w:tcPr>
            <w:tcW w:w="0" w:type="auto"/>
          </w:tcPr>
          <w:p w14:paraId="1B67821A" w14:textId="77777777" w:rsidR="008E7DC5" w:rsidRPr="00B70955" w:rsidRDefault="008E7DC5" w:rsidP="002A4174">
            <w:r>
              <w:t>Submission Type</w:t>
            </w:r>
          </w:p>
        </w:tc>
        <w:tc>
          <w:tcPr>
            <w:tcW w:w="0" w:type="auto"/>
          </w:tcPr>
          <w:p w14:paraId="6CF6D910" w14:textId="77777777" w:rsidR="008E7DC5" w:rsidRDefault="008E7DC5" w:rsidP="002A4174">
            <w:r>
              <w:t>{Defect, Enhancement, Developer Support, Infrastructure}</w:t>
            </w:r>
          </w:p>
        </w:tc>
      </w:tr>
      <w:tr w:rsidR="009D7D21" w:rsidRPr="00B70955" w14:paraId="77B871A0" w14:textId="77777777" w:rsidTr="3609F723">
        <w:tc>
          <w:tcPr>
            <w:tcW w:w="0" w:type="auto"/>
          </w:tcPr>
          <w:p w14:paraId="69FA4F34" w14:textId="77777777" w:rsidR="007D3926" w:rsidRPr="00B70955" w:rsidRDefault="007D3926" w:rsidP="002A4174">
            <w:r>
              <w:t>Severity</w:t>
            </w:r>
          </w:p>
        </w:tc>
        <w:tc>
          <w:tcPr>
            <w:tcW w:w="0" w:type="auto"/>
          </w:tcPr>
          <w:p w14:paraId="42BD6AD6" w14:textId="77777777" w:rsidR="007D3926" w:rsidRDefault="007D3926" w:rsidP="002A4174">
            <w:r>
              <w:t>{1, 2, 3, 4}</w:t>
            </w:r>
          </w:p>
        </w:tc>
      </w:tr>
      <w:tr w:rsidR="009D7D21" w:rsidRPr="00B70955" w14:paraId="424BB289" w14:textId="77777777" w:rsidTr="3609F723">
        <w:tc>
          <w:tcPr>
            <w:tcW w:w="0" w:type="auto"/>
          </w:tcPr>
          <w:p w14:paraId="79EBF7D0" w14:textId="0C3D1C59" w:rsidR="007D3926" w:rsidRPr="00B70955" w:rsidRDefault="00331563" w:rsidP="002A4174">
            <w:r>
              <w:t>Identify UI {delete rows that don’t apply</w:t>
            </w:r>
            <w:r w:rsidR="00111A43">
              <w:t>}</w:t>
            </w:r>
          </w:p>
        </w:tc>
        <w:tc>
          <w:tcPr>
            <w:tcW w:w="0" w:type="auto"/>
          </w:tcPr>
          <w:p w14:paraId="6C8EEDF5" w14:textId="77777777" w:rsidR="007D3926" w:rsidRPr="00B70955" w:rsidRDefault="007D3926" w:rsidP="002A4174"/>
        </w:tc>
      </w:tr>
      <w:tr w:rsidR="009D7D21" w:rsidRPr="00B70955" w14:paraId="483B0E61" w14:textId="77777777" w:rsidTr="3609F723">
        <w:tc>
          <w:tcPr>
            <w:tcW w:w="0" w:type="auto"/>
          </w:tcPr>
          <w:p w14:paraId="6D0D0636" w14:textId="77777777" w:rsidR="007D3926" w:rsidRPr="00B70955" w:rsidRDefault="007D3926" w:rsidP="002A4174">
            <w:pPr>
              <w:pStyle w:val="ListParagraph"/>
              <w:numPr>
                <w:ilvl w:val="0"/>
                <w:numId w:val="3"/>
              </w:numPr>
            </w:pPr>
            <w:r w:rsidRPr="00B70955">
              <w:t>Android</w:t>
            </w:r>
          </w:p>
        </w:tc>
        <w:tc>
          <w:tcPr>
            <w:tcW w:w="0" w:type="auto"/>
          </w:tcPr>
          <w:p w14:paraId="27B43AA8" w14:textId="59782A4D" w:rsidR="007D3926" w:rsidRPr="00B70955" w:rsidRDefault="00331563" w:rsidP="002A4174">
            <w:pPr>
              <w:pStyle w:val="ListParagraph"/>
              <w:ind w:left="0"/>
            </w:pPr>
            <w:r>
              <w:t xml:space="preserve">{Device: Samsung, LG, etc.; OS: From </w:t>
            </w:r>
            <w:r w:rsidR="007D3926" w:rsidRPr="00B70955">
              <w:t>About Box</w:t>
            </w:r>
            <w:r w:rsidR="007D3926">
              <w:t>}</w:t>
            </w:r>
          </w:p>
        </w:tc>
      </w:tr>
      <w:tr w:rsidR="009D7D21" w:rsidRPr="00B70955" w14:paraId="10D41392" w14:textId="77777777" w:rsidTr="3609F723">
        <w:tc>
          <w:tcPr>
            <w:tcW w:w="0" w:type="auto"/>
          </w:tcPr>
          <w:p w14:paraId="1CA386CB" w14:textId="77777777" w:rsidR="007D3926" w:rsidRPr="00B70955" w:rsidRDefault="007D3926" w:rsidP="002A4174">
            <w:pPr>
              <w:pStyle w:val="ListParagraph"/>
              <w:numPr>
                <w:ilvl w:val="0"/>
                <w:numId w:val="3"/>
              </w:numPr>
            </w:pPr>
            <w:r w:rsidRPr="00B70955">
              <w:t>iOS</w:t>
            </w:r>
          </w:p>
        </w:tc>
        <w:tc>
          <w:tcPr>
            <w:tcW w:w="0" w:type="auto"/>
          </w:tcPr>
          <w:p w14:paraId="4876CE45" w14:textId="54319B37" w:rsidR="007D3926" w:rsidRPr="00B70955" w:rsidRDefault="007D3926" w:rsidP="002A4174">
            <w:pPr>
              <w:pStyle w:val="ListParagraph"/>
              <w:ind w:left="0"/>
            </w:pPr>
            <w:r>
              <w:t>{</w:t>
            </w:r>
            <w:r w:rsidR="00331563">
              <w:t>Device: iPhone 5,6,7; OS: From More T</w:t>
            </w:r>
            <w:r w:rsidRPr="00B70955">
              <w:t>ab</w:t>
            </w:r>
            <w:r>
              <w:t>}</w:t>
            </w:r>
          </w:p>
        </w:tc>
      </w:tr>
      <w:tr w:rsidR="009D7D21" w:rsidRPr="00B70955" w14:paraId="0E4F9067" w14:textId="77777777" w:rsidTr="3609F723">
        <w:tc>
          <w:tcPr>
            <w:tcW w:w="0" w:type="auto"/>
          </w:tcPr>
          <w:p w14:paraId="32FF8E19" w14:textId="77777777" w:rsidR="007D3926" w:rsidRPr="00B70955" w:rsidRDefault="007D3926" w:rsidP="002A4174">
            <w:pPr>
              <w:pStyle w:val="ListParagraph"/>
              <w:numPr>
                <w:ilvl w:val="0"/>
                <w:numId w:val="3"/>
              </w:numPr>
            </w:pPr>
            <w:r w:rsidRPr="00B70955">
              <w:t>Dev Portal</w:t>
            </w:r>
          </w:p>
        </w:tc>
        <w:tc>
          <w:tcPr>
            <w:tcW w:w="0" w:type="auto"/>
          </w:tcPr>
          <w:p w14:paraId="10FB288E" w14:textId="77777777" w:rsidR="007D3926" w:rsidRPr="00B70955" w:rsidRDefault="007D3926" w:rsidP="002A4174">
            <w:pPr>
              <w:pStyle w:val="ListParagraph"/>
              <w:ind w:left="0"/>
            </w:pPr>
            <w:r>
              <w:t>{</w:t>
            </w:r>
            <w:r w:rsidRPr="00B70955">
              <w:t>User Name &gt; About</w:t>
            </w:r>
            <w:r>
              <w:t>}</w:t>
            </w:r>
          </w:p>
        </w:tc>
      </w:tr>
      <w:tr w:rsidR="009D7D21" w:rsidRPr="00B70955" w14:paraId="4D5F0F01" w14:textId="77777777" w:rsidTr="3609F723">
        <w:tc>
          <w:tcPr>
            <w:tcW w:w="0" w:type="auto"/>
          </w:tcPr>
          <w:p w14:paraId="1D637777" w14:textId="77777777" w:rsidR="007D3926" w:rsidRPr="00B70955" w:rsidRDefault="007D3926" w:rsidP="002A4174">
            <w:pPr>
              <w:pStyle w:val="ListParagraph"/>
              <w:numPr>
                <w:ilvl w:val="0"/>
                <w:numId w:val="3"/>
              </w:numPr>
            </w:pPr>
            <w:r w:rsidRPr="00B70955">
              <w:t>CLI</w:t>
            </w:r>
          </w:p>
        </w:tc>
        <w:tc>
          <w:tcPr>
            <w:tcW w:w="0" w:type="auto"/>
          </w:tcPr>
          <w:p w14:paraId="0BEAE4FA" w14:textId="522A2EA3" w:rsidR="007D3926" w:rsidRPr="00B70955" w:rsidRDefault="00331563" w:rsidP="002A4174">
            <w:pPr>
              <w:pStyle w:val="ListParagraph"/>
              <w:ind w:left="0"/>
            </w:pPr>
            <w:r>
              <w:t>{</w:t>
            </w:r>
            <w:r w:rsidR="007D3926" w:rsidRPr="00B70955">
              <w:t>-v</w:t>
            </w:r>
            <w:r>
              <w:t xml:space="preserve"> output}</w:t>
            </w:r>
          </w:p>
        </w:tc>
      </w:tr>
      <w:tr w:rsidR="00331563" w:rsidRPr="00B70955" w14:paraId="5B7D525C" w14:textId="77777777" w:rsidTr="3609F723">
        <w:tc>
          <w:tcPr>
            <w:tcW w:w="0" w:type="auto"/>
          </w:tcPr>
          <w:p w14:paraId="1824185A" w14:textId="6BF98C00" w:rsidR="00331563" w:rsidRPr="00B70955" w:rsidRDefault="00331563" w:rsidP="002A4174">
            <w:pPr>
              <w:pStyle w:val="ListParagraph"/>
              <w:numPr>
                <w:ilvl w:val="0"/>
                <w:numId w:val="3"/>
              </w:numPr>
            </w:pPr>
            <w:r>
              <w:t>Browser</w:t>
            </w:r>
          </w:p>
        </w:tc>
        <w:tc>
          <w:tcPr>
            <w:tcW w:w="0" w:type="auto"/>
          </w:tcPr>
          <w:p w14:paraId="3BC6FA4E" w14:textId="7DDFD2DB" w:rsidR="00331563" w:rsidRPr="00B70955" w:rsidRDefault="00331563" w:rsidP="002A4174">
            <w:pPr>
              <w:pStyle w:val="ListParagraph"/>
              <w:ind w:left="0"/>
            </w:pPr>
            <w:r>
              <w:t>{Safari 10.2, Firefox 45.8, etc.}</w:t>
            </w:r>
          </w:p>
        </w:tc>
      </w:tr>
      <w:tr w:rsidR="009D7D21" w:rsidRPr="00B70955" w14:paraId="17D1704E" w14:textId="77777777" w:rsidTr="3609F723">
        <w:tc>
          <w:tcPr>
            <w:tcW w:w="0" w:type="auto"/>
          </w:tcPr>
          <w:p w14:paraId="52CF7E71" w14:textId="16534D92" w:rsidR="007D3926" w:rsidRPr="00B70955" w:rsidRDefault="00B01D32" w:rsidP="002A4174">
            <w:r>
              <w:t>VANTIQ</w:t>
            </w:r>
            <w:r w:rsidR="007D3926">
              <w:t xml:space="preserve"> </w:t>
            </w:r>
            <w:r w:rsidR="007D3926" w:rsidRPr="00B70955">
              <w:t>Server</w:t>
            </w:r>
          </w:p>
        </w:tc>
        <w:tc>
          <w:tcPr>
            <w:tcW w:w="0" w:type="auto"/>
          </w:tcPr>
          <w:p w14:paraId="7D329029" w14:textId="1CE25937" w:rsidR="007D3926" w:rsidRPr="00B70955" w:rsidRDefault="007D3926" w:rsidP="002A4174"/>
        </w:tc>
      </w:tr>
      <w:tr w:rsidR="00485385" w:rsidRPr="00B70955" w14:paraId="62FB7550" w14:textId="77777777" w:rsidTr="3609F723">
        <w:tc>
          <w:tcPr>
            <w:tcW w:w="0" w:type="auto"/>
          </w:tcPr>
          <w:p w14:paraId="7B5F253A" w14:textId="4B61492F" w:rsidR="00485385" w:rsidRDefault="00A66686" w:rsidP="00485385">
            <w:pPr>
              <w:pStyle w:val="ListParagraph"/>
              <w:numPr>
                <w:ilvl w:val="0"/>
                <w:numId w:val="3"/>
              </w:numPr>
            </w:pPr>
            <w:r>
              <w:t>Release ID</w:t>
            </w:r>
          </w:p>
        </w:tc>
        <w:tc>
          <w:tcPr>
            <w:tcW w:w="0" w:type="auto"/>
          </w:tcPr>
          <w:p w14:paraId="0C242DBD" w14:textId="60EFF7F2" w:rsidR="00485385" w:rsidRDefault="004A1E30" w:rsidP="002A4174">
            <w:r>
              <w:t>{From About Box}</w:t>
            </w:r>
          </w:p>
        </w:tc>
      </w:tr>
      <w:tr w:rsidR="00BB7BB8" w:rsidRPr="00B70955" w14:paraId="2F44E8AC" w14:textId="77777777" w:rsidTr="3609F723">
        <w:tc>
          <w:tcPr>
            <w:tcW w:w="0" w:type="auto"/>
          </w:tcPr>
          <w:p w14:paraId="5A56D0FB" w14:textId="7BB9AC81" w:rsidR="00BB7BB8" w:rsidRDefault="00B01D32" w:rsidP="00B01D32">
            <w:pPr>
              <w:pStyle w:val="ListParagraph"/>
              <w:numPr>
                <w:ilvl w:val="0"/>
                <w:numId w:val="3"/>
              </w:numPr>
            </w:pPr>
            <w:r>
              <w:t>How deployed</w:t>
            </w:r>
          </w:p>
        </w:tc>
        <w:tc>
          <w:tcPr>
            <w:tcW w:w="0" w:type="auto"/>
          </w:tcPr>
          <w:p w14:paraId="4F9C03A6" w14:textId="5B28733D" w:rsidR="00BB7BB8" w:rsidRDefault="00B01D32" w:rsidP="002A4174">
            <w:r>
              <w:t>{Zip, Docker}</w:t>
            </w:r>
          </w:p>
        </w:tc>
      </w:tr>
      <w:tr w:rsidR="00FA015C" w:rsidRPr="00B70955" w14:paraId="6DA5536B" w14:textId="77777777" w:rsidTr="3609F723">
        <w:tc>
          <w:tcPr>
            <w:tcW w:w="0" w:type="auto"/>
          </w:tcPr>
          <w:p w14:paraId="6351D165" w14:textId="17DE2C62" w:rsidR="00FA015C" w:rsidRDefault="00FA015C" w:rsidP="00B01D32">
            <w:pPr>
              <w:pStyle w:val="ListParagraph"/>
              <w:numPr>
                <w:ilvl w:val="0"/>
                <w:numId w:val="3"/>
              </w:numPr>
            </w:pPr>
            <w:r>
              <w:t>Options / Configuration</w:t>
            </w:r>
          </w:p>
        </w:tc>
        <w:tc>
          <w:tcPr>
            <w:tcW w:w="0" w:type="auto"/>
          </w:tcPr>
          <w:p w14:paraId="54DAEC3A" w14:textId="655D9A9A" w:rsidR="00FA015C" w:rsidRDefault="00FA015C" w:rsidP="002A4174">
            <w:r>
              <w:t>Ideally</w:t>
            </w:r>
            <w:r w:rsidR="00B826AD">
              <w:t>,</w:t>
            </w:r>
            <w:r>
              <w:t xml:space="preserve"> attach the contents of the server </w:t>
            </w:r>
            <w:r w:rsidRPr="00FA015C">
              <w:rPr>
                <w:b/>
                <w:bCs/>
              </w:rPr>
              <w:t>config</w:t>
            </w:r>
            <w:r>
              <w:t xml:space="preserve"> directory</w:t>
            </w:r>
          </w:p>
        </w:tc>
      </w:tr>
      <w:tr w:rsidR="00FA015C" w:rsidRPr="00B70955" w14:paraId="743C5E46" w14:textId="77777777" w:rsidTr="3609F723">
        <w:tc>
          <w:tcPr>
            <w:tcW w:w="0" w:type="auto"/>
          </w:tcPr>
          <w:p w14:paraId="6E3E59E3" w14:textId="747E0A52" w:rsidR="00FA015C" w:rsidRDefault="00FA015C" w:rsidP="00B01D32">
            <w:pPr>
              <w:pStyle w:val="ListParagraph"/>
              <w:numPr>
                <w:ilvl w:val="0"/>
                <w:numId w:val="3"/>
              </w:numPr>
            </w:pPr>
            <w:r>
              <w:t>Logging Enabled?</w:t>
            </w:r>
          </w:p>
        </w:tc>
        <w:tc>
          <w:tcPr>
            <w:tcW w:w="0" w:type="auto"/>
          </w:tcPr>
          <w:p w14:paraId="690B5EAF" w14:textId="67FA8289" w:rsidR="00FA015C" w:rsidRDefault="00FA015C" w:rsidP="002A4174">
            <w:r>
              <w:t>Ideally</w:t>
            </w:r>
            <w:r w:rsidR="00B826AD">
              <w:t>,</w:t>
            </w:r>
            <w:r>
              <w:t xml:space="preserve"> attach </w:t>
            </w:r>
            <w:r w:rsidR="00E60EA4">
              <w:t xml:space="preserve">the </w:t>
            </w:r>
            <w:r>
              <w:t xml:space="preserve">output. See </w:t>
            </w:r>
            <w:hyperlink w:anchor="LG" w:history="1">
              <w:r w:rsidRPr="008B68DB">
                <w:rPr>
                  <w:rStyle w:val="Hyperlink"/>
                </w:rPr>
                <w:t>below</w:t>
              </w:r>
            </w:hyperlink>
            <w:r>
              <w:t xml:space="preserve"> for configuration.</w:t>
            </w:r>
          </w:p>
        </w:tc>
      </w:tr>
      <w:tr w:rsidR="009D7D21" w:rsidRPr="00B70955" w14:paraId="3B8D6A01" w14:textId="77777777" w:rsidTr="3609F723">
        <w:tc>
          <w:tcPr>
            <w:tcW w:w="0" w:type="auto"/>
          </w:tcPr>
          <w:p w14:paraId="58CE1A1B" w14:textId="76F795FC" w:rsidR="007D3926" w:rsidRPr="00B70955" w:rsidRDefault="00B01D32" w:rsidP="00B01D32">
            <w:r>
              <w:t>MONGO</w:t>
            </w:r>
          </w:p>
        </w:tc>
        <w:tc>
          <w:tcPr>
            <w:tcW w:w="0" w:type="auto"/>
          </w:tcPr>
          <w:p w14:paraId="75CC595E" w14:textId="122716E6" w:rsidR="007D3926" w:rsidRPr="00B70955" w:rsidRDefault="007D3926" w:rsidP="002A4174">
            <w:pPr>
              <w:pStyle w:val="ListParagraph"/>
              <w:ind w:left="0"/>
            </w:pPr>
          </w:p>
        </w:tc>
      </w:tr>
      <w:tr w:rsidR="009D7D21" w:rsidRPr="00B70955" w14:paraId="61E56A99" w14:textId="77777777" w:rsidTr="3609F723">
        <w:tc>
          <w:tcPr>
            <w:tcW w:w="0" w:type="auto"/>
          </w:tcPr>
          <w:p w14:paraId="3B286FC5" w14:textId="333A0FC1" w:rsidR="007D3926" w:rsidRPr="00B70955" w:rsidRDefault="00B01D32" w:rsidP="00B01D32">
            <w:pPr>
              <w:pStyle w:val="ListParagraph"/>
              <w:numPr>
                <w:ilvl w:val="0"/>
                <w:numId w:val="3"/>
              </w:numPr>
            </w:pPr>
            <w:r>
              <w:t>Release ID</w:t>
            </w:r>
          </w:p>
        </w:tc>
        <w:tc>
          <w:tcPr>
            <w:tcW w:w="0" w:type="auto"/>
          </w:tcPr>
          <w:p w14:paraId="1954B661" w14:textId="54EDA054" w:rsidR="007D3926" w:rsidRPr="00B70955" w:rsidRDefault="007D3926" w:rsidP="002A4174">
            <w:pPr>
              <w:pStyle w:val="ListParagraph"/>
              <w:ind w:left="0"/>
            </w:pPr>
          </w:p>
        </w:tc>
      </w:tr>
      <w:tr w:rsidR="00B01D32" w:rsidRPr="00B70955" w14:paraId="6DC41304" w14:textId="77777777" w:rsidTr="3609F723">
        <w:tc>
          <w:tcPr>
            <w:tcW w:w="0" w:type="auto"/>
          </w:tcPr>
          <w:p w14:paraId="5CA30C5A" w14:textId="4989F78E" w:rsidR="00B01D32" w:rsidRDefault="00FA015C" w:rsidP="00B01D32">
            <w:pPr>
              <w:pStyle w:val="ListParagraph"/>
              <w:numPr>
                <w:ilvl w:val="0"/>
                <w:numId w:val="3"/>
              </w:numPr>
            </w:pPr>
            <w:r>
              <w:t>How deployed</w:t>
            </w:r>
          </w:p>
        </w:tc>
        <w:tc>
          <w:tcPr>
            <w:tcW w:w="0" w:type="auto"/>
          </w:tcPr>
          <w:p w14:paraId="761DBC0C" w14:textId="3265BD3D" w:rsidR="00B01D32" w:rsidRPr="00B70955" w:rsidRDefault="00012299" w:rsidP="002A4174">
            <w:pPr>
              <w:pStyle w:val="ListParagraph"/>
              <w:ind w:left="0"/>
            </w:pPr>
            <w:r>
              <w:t>{Zip, Docker}</w:t>
            </w:r>
          </w:p>
        </w:tc>
      </w:tr>
    </w:tbl>
    <w:p w14:paraId="13E8C95D" w14:textId="77777777" w:rsidR="000223DA" w:rsidRDefault="000223DA" w:rsidP="007D3926">
      <w:pPr>
        <w:rPr>
          <w:rFonts w:ascii="Segoe UI" w:eastAsia="Times New Roman" w:hAnsi="Segoe UI" w:cs="Segoe UI"/>
          <w:i/>
          <w:iCs/>
          <w:color w:val="24292E"/>
          <w:sz w:val="21"/>
          <w:szCs w:val="21"/>
          <w:lang w:eastAsia="ja-JP"/>
        </w:rPr>
      </w:pPr>
      <w:bookmarkStart w:id="1" w:name="LG"/>
    </w:p>
    <w:p w14:paraId="20D23D4A" w14:textId="34C06CC6" w:rsidR="00FA015C" w:rsidRDefault="007C5608" w:rsidP="007D3926">
      <w:r>
        <w:rPr>
          <w:b/>
          <w:bCs/>
        </w:rPr>
        <w:t xml:space="preserve">To </w:t>
      </w:r>
      <w:r w:rsidR="00FA015C" w:rsidRPr="00286E4B">
        <w:rPr>
          <w:b/>
          <w:bCs/>
        </w:rPr>
        <w:t>Enabl</w:t>
      </w:r>
      <w:r>
        <w:rPr>
          <w:b/>
          <w:bCs/>
        </w:rPr>
        <w:t>e</w:t>
      </w:r>
      <w:r w:rsidR="00FA015C" w:rsidRPr="00286E4B">
        <w:rPr>
          <w:b/>
          <w:bCs/>
        </w:rPr>
        <w:t xml:space="preserve"> logging</w:t>
      </w:r>
      <w:bookmarkEnd w:id="1"/>
      <w:r w:rsidR="00FA015C">
        <w:t>:  P</w:t>
      </w:r>
      <w:r w:rsidR="002D6DB6">
        <w:t xml:space="preserve">ut </w:t>
      </w:r>
      <w:hyperlink r:id="rId12" w:history="1">
        <w:r w:rsidR="002D6DB6" w:rsidRPr="00286E4B">
          <w:rPr>
            <w:rStyle w:val="Hyperlink"/>
          </w:rPr>
          <w:t>logback.xml</w:t>
        </w:r>
      </w:hyperlink>
      <w:r w:rsidR="002D6DB6">
        <w:t xml:space="preserve"> into your config directory</w:t>
      </w:r>
      <w:r w:rsidR="00FA015C">
        <w:t xml:space="preserve"> and</w:t>
      </w:r>
      <w:r w:rsidR="002D6DB6">
        <w:t xml:space="preserve"> restart the edge node</w:t>
      </w:r>
      <w:r w:rsidR="00FA015C">
        <w:t>.</w:t>
      </w:r>
      <w:r w:rsidR="008873F8">
        <w:t xml:space="preserve">  </w:t>
      </w:r>
      <w:r w:rsidR="00975344">
        <w:t xml:space="preserve">NOTE: </w:t>
      </w:r>
      <w:r w:rsidR="00A27606">
        <w:t>W</w:t>
      </w:r>
      <w:r w:rsidR="00D438A3">
        <w:t>indows users should us</w:t>
      </w:r>
      <w:r w:rsidR="007D1C71">
        <w:t>e</w:t>
      </w:r>
      <w:r w:rsidR="00A27606">
        <w:t xml:space="preserve"> the Git </w:t>
      </w:r>
      <w:r w:rsidR="00D438A3">
        <w:t xml:space="preserve">Bash </w:t>
      </w:r>
      <w:r w:rsidR="007D1C71">
        <w:t>(not the</w:t>
      </w:r>
      <w:r w:rsidR="00D438A3">
        <w:t xml:space="preserve"> </w:t>
      </w:r>
      <w:r w:rsidR="008873F8">
        <w:rPr>
          <w:rFonts w:ascii="Arial" w:hAnsi="Arial" w:cs="Arial"/>
          <w:color w:val="3E3E3C"/>
          <w:sz w:val="19"/>
          <w:szCs w:val="19"/>
          <w:shd w:val="clear" w:color="auto" w:fill="FFFFFF"/>
        </w:rPr>
        <w:t>Cygwin</w:t>
      </w:r>
      <w:r w:rsidR="007D1C71">
        <w:rPr>
          <w:rFonts w:ascii="Arial" w:hAnsi="Arial" w:cs="Arial"/>
          <w:color w:val="3E3E3C"/>
          <w:sz w:val="19"/>
          <w:szCs w:val="19"/>
          <w:shd w:val="clear" w:color="auto" w:fill="FFFFFF"/>
        </w:rPr>
        <w:t>)</w:t>
      </w:r>
      <w:r w:rsidR="008873F8">
        <w:rPr>
          <w:rFonts w:ascii="Arial" w:hAnsi="Arial" w:cs="Arial"/>
          <w:color w:val="3E3E3C"/>
          <w:sz w:val="19"/>
          <w:szCs w:val="19"/>
          <w:shd w:val="clear" w:color="auto" w:fill="FFFFFF"/>
        </w:rPr>
        <w:t xml:space="preserve"> shell</w:t>
      </w:r>
      <w:r w:rsidR="007D1C71">
        <w:rPr>
          <w:rFonts w:ascii="Arial" w:hAnsi="Arial" w:cs="Arial"/>
          <w:color w:val="3E3E3C"/>
          <w:sz w:val="19"/>
          <w:szCs w:val="19"/>
          <w:shd w:val="clear" w:color="auto" w:fill="FFFFFF"/>
        </w:rPr>
        <w:t>.</w:t>
      </w:r>
    </w:p>
    <w:p w14:paraId="2A5F97C1" w14:textId="755B2A81" w:rsidR="00FA015C" w:rsidRPr="009C1186" w:rsidRDefault="009C1186" w:rsidP="009C1186">
      <w:pPr>
        <w:pStyle w:val="Heading2"/>
      </w:pPr>
      <w:r w:rsidRPr="009C1186">
        <w:t xml:space="preserve">Problem </w:t>
      </w:r>
      <w:r w:rsidR="007F6C7C" w:rsidRPr="009C1186">
        <w:t>Description</w:t>
      </w:r>
      <w:r w:rsidRPr="009C1186">
        <w:t xml:space="preserve"> / Use Case</w:t>
      </w:r>
    </w:p>
    <w:p w14:paraId="1ABA9261" w14:textId="3DBA2D10" w:rsidR="007D3926" w:rsidRPr="008422C9" w:rsidRDefault="007F6C7C" w:rsidP="007D3926">
      <w:r>
        <w:t>{What are you trying to do?  What roadblock are you hitting? etc.}</w:t>
      </w:r>
    </w:p>
    <w:p w14:paraId="028E642A" w14:textId="74047771" w:rsidR="007D3926" w:rsidRDefault="007D3926" w:rsidP="007D3926">
      <w:r w:rsidRPr="00FA015C">
        <w:rPr>
          <w:b/>
          <w:bCs/>
        </w:rPr>
        <w:t>Steps for reproduction</w:t>
      </w:r>
      <w:r w:rsidRPr="008422C9">
        <w:t>: {1-N}</w:t>
      </w:r>
    </w:p>
    <w:p w14:paraId="60632DC1" w14:textId="58324EBA" w:rsidR="009750C1" w:rsidRPr="008422C9" w:rsidRDefault="002B6A4F" w:rsidP="007D3926">
      <w:r w:rsidRPr="009750C1">
        <w:rPr>
          <w:b/>
          <w:bCs/>
        </w:rPr>
        <w:t>Project Export File</w:t>
      </w:r>
      <w:r>
        <w:t>: Please attach</w:t>
      </w:r>
    </w:p>
    <w:p w14:paraId="0160BC98" w14:textId="2894A9A0" w:rsidR="007D3926" w:rsidRPr="008422C9" w:rsidRDefault="009D7D21" w:rsidP="00FA3A48">
      <w:pPr>
        <w:pStyle w:val="NoSpacing"/>
      </w:pPr>
      <w:r w:rsidRPr="00FA015C">
        <w:rPr>
          <w:b/>
          <w:bCs/>
        </w:rPr>
        <w:t>Optionally</w:t>
      </w:r>
      <w:r w:rsidRPr="008422C9">
        <w:t>:</w:t>
      </w:r>
    </w:p>
    <w:p w14:paraId="772FCBDD" w14:textId="12A253AA" w:rsidR="009D7D21" w:rsidRDefault="009D7D21" w:rsidP="008422C9">
      <w:pPr>
        <w:pStyle w:val="NoSpacing"/>
        <w:numPr>
          <w:ilvl w:val="0"/>
          <w:numId w:val="3"/>
        </w:numPr>
      </w:pPr>
      <w:r w:rsidRPr="008422C9">
        <w:t>Screenshots that illustrate the problem</w:t>
      </w:r>
    </w:p>
    <w:p w14:paraId="78705F2C" w14:textId="21041CE3" w:rsidR="00FB2A90" w:rsidRDefault="00FB2A90" w:rsidP="008422C9">
      <w:pPr>
        <w:pStyle w:val="NoSpacing"/>
        <w:numPr>
          <w:ilvl w:val="0"/>
          <w:numId w:val="3"/>
        </w:numPr>
      </w:pPr>
      <w:r>
        <w:t>Exports of other relevant artifacts</w:t>
      </w:r>
    </w:p>
    <w:p w14:paraId="7FACC369" w14:textId="01E97818" w:rsidR="007D3926" w:rsidRPr="007D3926" w:rsidRDefault="1804C35A" w:rsidP="1804C35A">
      <w:pPr>
        <w:pStyle w:val="NoSpacing"/>
        <w:numPr>
          <w:ilvl w:val="0"/>
          <w:numId w:val="3"/>
        </w:numPr>
      </w:pPr>
      <w:r>
        <w:t>Describe any alternatives</w:t>
      </w:r>
      <w:r w:rsidR="00E60EA4">
        <w:t>/</w:t>
      </w:r>
      <w:r>
        <w:t>workarounds found</w:t>
      </w:r>
    </w:p>
    <w:p w14:paraId="156A9972" w14:textId="77777777" w:rsidR="00545B2B" w:rsidRDefault="00545B2B" w:rsidP="1804C35A">
      <w:pPr>
        <w:pStyle w:val="Heading2"/>
      </w:pPr>
    </w:p>
    <w:p w14:paraId="44A54AC3" w14:textId="769581B4" w:rsidR="1804C35A" w:rsidRDefault="1804C35A" w:rsidP="1804C35A">
      <w:pPr>
        <w:pStyle w:val="Heading2"/>
      </w:pPr>
      <w:r>
        <w:t>Why problem won’t reproduce on the Cloud</w:t>
      </w:r>
    </w:p>
    <w:p w14:paraId="387D8C53" w14:textId="14BAD303" w:rsidR="1804C35A" w:rsidRDefault="1804C35A" w:rsidP="1804C35A">
      <w:r>
        <w:t>Please outline the steps taken to attempt to reproduce the problem in a namespace on the public cloud.  Include your thoughts on why the problem does not reproduce on the cloud.</w:t>
      </w:r>
    </w:p>
    <w:sectPr w:rsidR="1804C35A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D16679" w14:textId="77777777" w:rsidR="00AD6A7F" w:rsidRDefault="00AD6A7F" w:rsidP="007D3926">
      <w:pPr>
        <w:spacing w:after="0" w:line="240" w:lineRule="auto"/>
      </w:pPr>
      <w:r>
        <w:separator/>
      </w:r>
    </w:p>
  </w:endnote>
  <w:endnote w:type="continuationSeparator" w:id="0">
    <w:p w14:paraId="6FED9C40" w14:textId="77777777" w:rsidR="00AD6A7F" w:rsidRDefault="00AD6A7F" w:rsidP="007D3926">
      <w:pPr>
        <w:spacing w:after="0" w:line="240" w:lineRule="auto"/>
      </w:pPr>
      <w:r>
        <w:continuationSeparator/>
      </w:r>
    </w:p>
  </w:endnote>
  <w:endnote w:type="continuationNotice" w:id="1">
    <w:p w14:paraId="7CFD1BF4" w14:textId="77777777" w:rsidR="00AD6A7F" w:rsidRDefault="00AD6A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52A50B9C" w14:paraId="7D805787" w14:textId="77777777" w:rsidTr="52A50B9C">
      <w:tc>
        <w:tcPr>
          <w:tcW w:w="3120" w:type="dxa"/>
        </w:tcPr>
        <w:p w14:paraId="1B0BFB79" w14:textId="53DF074C" w:rsidR="52A50B9C" w:rsidRDefault="52A50B9C" w:rsidP="52A50B9C">
          <w:pPr>
            <w:pStyle w:val="Header"/>
            <w:ind w:left="-115"/>
          </w:pPr>
        </w:p>
      </w:tc>
      <w:tc>
        <w:tcPr>
          <w:tcW w:w="3120" w:type="dxa"/>
        </w:tcPr>
        <w:p w14:paraId="68982309" w14:textId="78C77E5B" w:rsidR="52A50B9C" w:rsidRDefault="52A50B9C" w:rsidP="52A50B9C">
          <w:pPr>
            <w:pStyle w:val="Header"/>
            <w:jc w:val="center"/>
          </w:pPr>
        </w:p>
      </w:tc>
      <w:tc>
        <w:tcPr>
          <w:tcW w:w="3120" w:type="dxa"/>
        </w:tcPr>
        <w:p w14:paraId="6F48D74A" w14:textId="6018A908" w:rsidR="52A50B9C" w:rsidRDefault="52A50B9C" w:rsidP="52A50B9C">
          <w:pPr>
            <w:pStyle w:val="Header"/>
            <w:ind w:right="-115"/>
            <w:jc w:val="right"/>
          </w:pPr>
        </w:p>
      </w:tc>
    </w:tr>
  </w:tbl>
  <w:p w14:paraId="2E9A877A" w14:textId="3760B21E" w:rsidR="52A50B9C" w:rsidRDefault="52A50B9C" w:rsidP="52A50B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C017C5" w14:textId="77777777" w:rsidR="00AD6A7F" w:rsidRDefault="00AD6A7F" w:rsidP="007D3926">
      <w:pPr>
        <w:spacing w:after="0" w:line="240" w:lineRule="auto"/>
      </w:pPr>
      <w:r>
        <w:separator/>
      </w:r>
    </w:p>
  </w:footnote>
  <w:footnote w:type="continuationSeparator" w:id="0">
    <w:p w14:paraId="39DD519F" w14:textId="77777777" w:rsidR="00AD6A7F" w:rsidRDefault="00AD6A7F" w:rsidP="007D3926">
      <w:pPr>
        <w:spacing w:after="0" w:line="240" w:lineRule="auto"/>
      </w:pPr>
      <w:r>
        <w:continuationSeparator/>
      </w:r>
    </w:p>
  </w:footnote>
  <w:footnote w:type="continuationNotice" w:id="1">
    <w:p w14:paraId="2B269E16" w14:textId="77777777" w:rsidR="00AD6A7F" w:rsidRDefault="00AD6A7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6A72" w14:textId="64DD5B9C" w:rsidR="00B974A2" w:rsidRDefault="00B974A2">
    <w:pPr>
      <w:pStyle w:val="Header"/>
    </w:pPr>
    <w:r>
      <w:tab/>
      <w:t xml:space="preserve">Edge Deployments - </w:t>
    </w:r>
    <w:r w:rsidR="00CA0BBC">
      <w:t>VANTIQ Support Issue</w:t>
    </w:r>
    <w:r w:rsidR="001E26E6">
      <w:t xml:space="preserve"> Submission Guidelin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B65D8"/>
    <w:multiLevelType w:val="hybridMultilevel"/>
    <w:tmpl w:val="778A7E04"/>
    <w:lvl w:ilvl="0" w:tplc="3F786A2C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055709"/>
    <w:multiLevelType w:val="hybridMultilevel"/>
    <w:tmpl w:val="4C5E4768"/>
    <w:lvl w:ilvl="0" w:tplc="3F786A2C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88047B"/>
    <w:multiLevelType w:val="multilevel"/>
    <w:tmpl w:val="14C8B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60863A3"/>
    <w:multiLevelType w:val="hybridMultilevel"/>
    <w:tmpl w:val="42485A4A"/>
    <w:lvl w:ilvl="0" w:tplc="3F786A2C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B6421C"/>
    <w:multiLevelType w:val="hybridMultilevel"/>
    <w:tmpl w:val="F8CE79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MzKxMDU3MTKxNDVR0lEKTi0uzszPAykwqQUAxziGjiwAAAA="/>
  </w:docVars>
  <w:rsids>
    <w:rsidRoot w:val="00B70955"/>
    <w:rsid w:val="00012299"/>
    <w:rsid w:val="000146FE"/>
    <w:rsid w:val="000223DA"/>
    <w:rsid w:val="000249D4"/>
    <w:rsid w:val="00034784"/>
    <w:rsid w:val="00075327"/>
    <w:rsid w:val="00096B35"/>
    <w:rsid w:val="000D04EB"/>
    <w:rsid w:val="000E1EEC"/>
    <w:rsid w:val="0010244F"/>
    <w:rsid w:val="00111A43"/>
    <w:rsid w:val="00167675"/>
    <w:rsid w:val="00196BD1"/>
    <w:rsid w:val="001E26E6"/>
    <w:rsid w:val="00286E4B"/>
    <w:rsid w:val="002B6A4F"/>
    <w:rsid w:val="002D6DB6"/>
    <w:rsid w:val="00331563"/>
    <w:rsid w:val="0035414E"/>
    <w:rsid w:val="00411304"/>
    <w:rsid w:val="0045055A"/>
    <w:rsid w:val="00485385"/>
    <w:rsid w:val="004A1E30"/>
    <w:rsid w:val="004C14AF"/>
    <w:rsid w:val="00545B2B"/>
    <w:rsid w:val="006314C0"/>
    <w:rsid w:val="006400FB"/>
    <w:rsid w:val="00685FB0"/>
    <w:rsid w:val="00733F62"/>
    <w:rsid w:val="00751B80"/>
    <w:rsid w:val="007C5608"/>
    <w:rsid w:val="007D1C71"/>
    <w:rsid w:val="007D3926"/>
    <w:rsid w:val="007F5156"/>
    <w:rsid w:val="007F6C7C"/>
    <w:rsid w:val="008063C7"/>
    <w:rsid w:val="008422C9"/>
    <w:rsid w:val="00856BFB"/>
    <w:rsid w:val="008873F8"/>
    <w:rsid w:val="008A56D7"/>
    <w:rsid w:val="008B68DB"/>
    <w:rsid w:val="008E7DC5"/>
    <w:rsid w:val="0093304C"/>
    <w:rsid w:val="00933ADE"/>
    <w:rsid w:val="00945ED9"/>
    <w:rsid w:val="009750C1"/>
    <w:rsid w:val="00975344"/>
    <w:rsid w:val="009C1186"/>
    <w:rsid w:val="009D7D21"/>
    <w:rsid w:val="00A27606"/>
    <w:rsid w:val="00A32484"/>
    <w:rsid w:val="00A66686"/>
    <w:rsid w:val="00A844D3"/>
    <w:rsid w:val="00AA03ED"/>
    <w:rsid w:val="00AD6A7F"/>
    <w:rsid w:val="00AE0AC9"/>
    <w:rsid w:val="00AE1E0E"/>
    <w:rsid w:val="00B01D32"/>
    <w:rsid w:val="00B23212"/>
    <w:rsid w:val="00B70955"/>
    <w:rsid w:val="00B826AD"/>
    <w:rsid w:val="00B974A2"/>
    <w:rsid w:val="00BB7BB8"/>
    <w:rsid w:val="00BC2549"/>
    <w:rsid w:val="00C01C94"/>
    <w:rsid w:val="00C26809"/>
    <w:rsid w:val="00C40A8A"/>
    <w:rsid w:val="00C422B1"/>
    <w:rsid w:val="00C57A08"/>
    <w:rsid w:val="00CA0BBC"/>
    <w:rsid w:val="00CC1B7D"/>
    <w:rsid w:val="00CD5935"/>
    <w:rsid w:val="00D438A3"/>
    <w:rsid w:val="00D45A52"/>
    <w:rsid w:val="00DD3413"/>
    <w:rsid w:val="00E236BA"/>
    <w:rsid w:val="00E33BCA"/>
    <w:rsid w:val="00E35A35"/>
    <w:rsid w:val="00E51C31"/>
    <w:rsid w:val="00E5496E"/>
    <w:rsid w:val="00E56025"/>
    <w:rsid w:val="00E60EA4"/>
    <w:rsid w:val="00EC63C4"/>
    <w:rsid w:val="00EE013C"/>
    <w:rsid w:val="00F236F1"/>
    <w:rsid w:val="00FA015C"/>
    <w:rsid w:val="00FA3A48"/>
    <w:rsid w:val="00FB2826"/>
    <w:rsid w:val="00FB2A90"/>
    <w:rsid w:val="00FB780A"/>
    <w:rsid w:val="1804C35A"/>
    <w:rsid w:val="3609F723"/>
    <w:rsid w:val="52A50B9C"/>
    <w:rsid w:val="5DB31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2BBBB6"/>
  <w15:chartTrackingRefBased/>
  <w15:docId w15:val="{4971D45D-E445-45DA-B29D-77C6DDAA2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11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0955"/>
    <w:pPr>
      <w:ind w:left="720"/>
      <w:contextualSpacing/>
    </w:pPr>
  </w:style>
  <w:style w:type="table" w:styleId="TableGrid">
    <w:name w:val="Table Grid"/>
    <w:basedOn w:val="TableNormal"/>
    <w:uiPriority w:val="39"/>
    <w:rsid w:val="00B709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D39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3926"/>
  </w:style>
  <w:style w:type="paragraph" w:styleId="Footer">
    <w:name w:val="footer"/>
    <w:basedOn w:val="Normal"/>
    <w:link w:val="FooterChar"/>
    <w:uiPriority w:val="99"/>
    <w:unhideWhenUsed/>
    <w:rsid w:val="007D39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3926"/>
  </w:style>
  <w:style w:type="character" w:styleId="Hyperlink">
    <w:name w:val="Hyperlink"/>
    <w:basedOn w:val="DefaultParagraphFont"/>
    <w:uiPriority w:val="99"/>
    <w:unhideWhenUsed/>
    <w:rsid w:val="00111A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1A43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8422C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04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4EB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9C118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7C56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31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vantiq.sharepoint.com/:u:/g/EcbPo2OkN5pErbYxpBtFYiQBCBouGihpOy-cJxrw19P4XQ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upport@vantiq.com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vantiq.sharepoint.com/:w:/g/EfaJfJmK1-tLljh0FN5JpPwBRTfI8k3ndAM3TNQySgHpGQ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21574CEF9C1549BB77866AE72BE876" ma:contentTypeVersion="9" ma:contentTypeDescription="Create a new document." ma:contentTypeScope="" ma:versionID="d4144123695240496555993a127a2027">
  <xsd:schema xmlns:xsd="http://www.w3.org/2001/XMLSchema" xmlns:xs="http://www.w3.org/2001/XMLSchema" xmlns:p="http://schemas.microsoft.com/office/2006/metadata/properties" xmlns:ns2="446ef6ff-c585-4182-8c51-634133e5777c" xmlns:ns3="4ae13337-64ab-495d-b861-c14f65710fa4" targetNamespace="http://schemas.microsoft.com/office/2006/metadata/properties" ma:root="true" ma:fieldsID="ecf82a35157450b93a31ac3bbbb6ce48" ns2:_="" ns3:_="">
    <xsd:import namespace="446ef6ff-c585-4182-8c51-634133e5777c"/>
    <xsd:import namespace="4ae13337-64ab-495d-b861-c14f65710f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ef6ff-c585-4182-8c51-634133e577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e13337-64ab-495d-b861-c14f65710fa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D8CA59-6C8B-40FB-B8DF-63DAEA07C7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D1CB3EC-B46D-4815-9E07-62C5A757D9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EEA968-8EAF-4CBB-AEEE-951DAEEA5C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6ef6ff-c585-4182-8c51-634133e5777c"/>
    <ds:schemaRef ds:uri="4ae13337-64ab-495d-b861-c14f65710f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1</Words>
  <Characters>1777</Characters>
  <Application>Microsoft Office Word</Application>
  <DocSecurity>0</DocSecurity>
  <Lines>14</Lines>
  <Paragraphs>4</Paragraphs>
  <ScaleCrop>false</ScaleCrop>
  <Company/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filing support issues</dc:title>
  <dc:subject/>
  <dc:creator>Greg Batti</dc:creator>
  <cp:keywords/>
  <dc:description/>
  <cp:lastModifiedBy>Greg Batti</cp:lastModifiedBy>
  <cp:revision>2</cp:revision>
  <cp:lastPrinted>2017-08-09T21:47:00Z</cp:lastPrinted>
  <dcterms:created xsi:type="dcterms:W3CDTF">2020-02-14T00:15:00Z</dcterms:created>
  <dcterms:modified xsi:type="dcterms:W3CDTF">2020-02-14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21574CEF9C1549BB77866AE72BE876</vt:lpwstr>
  </property>
  <property fmtid="{D5CDD505-2E9C-101B-9397-08002B2CF9AE}" pid="3" name="AuthorIds_UIVersion_4096">
    <vt:lpwstr>556</vt:lpwstr>
  </property>
</Properties>
</file>